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39945" w14:textId="53B0F2AA" w:rsidR="00741DB7" w:rsidRPr="00D1702D" w:rsidRDefault="00444000" w:rsidP="00DB4E1D">
      <w:pPr>
        <w:spacing w:after="0" w:line="240" w:lineRule="auto"/>
        <w:jc w:val="center"/>
        <w:rPr>
          <w:rFonts w:cstheme="minorHAnsi"/>
          <w:b/>
          <w:sz w:val="24"/>
          <w:szCs w:val="24"/>
        </w:rPr>
      </w:pPr>
      <w:r w:rsidRPr="00D1702D">
        <w:rPr>
          <w:rFonts w:cstheme="minorHAnsi"/>
          <w:b/>
          <w:sz w:val="24"/>
          <w:szCs w:val="24"/>
        </w:rPr>
        <w:t xml:space="preserve">MARKING RUBRIC: </w:t>
      </w:r>
      <w:r w:rsidR="008E3864">
        <w:rPr>
          <w:rFonts w:cstheme="minorHAnsi"/>
          <w:b/>
          <w:sz w:val="24"/>
          <w:szCs w:val="24"/>
        </w:rPr>
        <w:t xml:space="preserve">INDIVIDUAL </w:t>
      </w:r>
      <w:r w:rsidR="005137AA">
        <w:rPr>
          <w:rFonts w:cstheme="minorHAnsi"/>
          <w:b/>
          <w:sz w:val="24"/>
          <w:szCs w:val="24"/>
        </w:rPr>
        <w:t xml:space="preserve">DIGITAL STORY </w:t>
      </w:r>
      <w:r w:rsidR="000E59D1" w:rsidRPr="00D1702D">
        <w:rPr>
          <w:rFonts w:cstheme="minorHAnsi"/>
          <w:b/>
          <w:sz w:val="24"/>
          <w:szCs w:val="24"/>
        </w:rPr>
        <w:t>(</w:t>
      </w:r>
      <w:r w:rsidR="00010CFC">
        <w:rPr>
          <w:rFonts w:cstheme="minorHAnsi"/>
          <w:b/>
          <w:sz w:val="24"/>
          <w:szCs w:val="24"/>
        </w:rPr>
        <w:t>7</w:t>
      </w:r>
      <w:r w:rsidR="00005692" w:rsidRPr="00D1702D">
        <w:rPr>
          <w:rFonts w:cstheme="minorHAnsi"/>
          <w:b/>
          <w:sz w:val="24"/>
          <w:szCs w:val="24"/>
        </w:rPr>
        <w:t>0</w:t>
      </w:r>
      <w:r w:rsidR="00741DB7" w:rsidRPr="00D1702D">
        <w:rPr>
          <w:rFonts w:cstheme="minorHAnsi"/>
          <w:b/>
          <w:sz w:val="24"/>
          <w:szCs w:val="24"/>
        </w:rPr>
        <w:t>%)</w:t>
      </w:r>
    </w:p>
    <w:p w14:paraId="65F6D34D" w14:textId="77777777" w:rsidR="00DB4E1D" w:rsidRDefault="00DB4E1D" w:rsidP="00DB4E1D">
      <w:pPr>
        <w:tabs>
          <w:tab w:val="left" w:pos="8940"/>
        </w:tabs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14:paraId="1483E381" w14:textId="77777777" w:rsidR="00E105AF" w:rsidRDefault="00E105AF" w:rsidP="00DB4E1D">
      <w:pPr>
        <w:pStyle w:val="Default"/>
      </w:pPr>
    </w:p>
    <w:tbl>
      <w:tblPr>
        <w:tblW w:w="0" w:type="auto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25"/>
        <w:gridCol w:w="2410"/>
        <w:gridCol w:w="1559"/>
        <w:gridCol w:w="1701"/>
        <w:gridCol w:w="1701"/>
        <w:gridCol w:w="1701"/>
        <w:gridCol w:w="1701"/>
        <w:gridCol w:w="1635"/>
      </w:tblGrid>
      <w:tr w:rsidR="00E105AF" w14:paraId="353D69E8" w14:textId="77777777" w:rsidTr="00DB4E1D">
        <w:trPr>
          <w:trHeight w:val="194"/>
        </w:trPr>
        <w:tc>
          <w:tcPr>
            <w:tcW w:w="2835" w:type="dxa"/>
            <w:gridSpan w:val="2"/>
          </w:tcPr>
          <w:p w14:paraId="22BB9A8A" w14:textId="77777777" w:rsidR="00E105AF" w:rsidRDefault="00E105AF" w:rsidP="00DB4E1D">
            <w:pPr>
              <w:pStyle w:val="Default"/>
              <w:rPr>
                <w:sz w:val="16"/>
                <w:szCs w:val="16"/>
              </w:rPr>
            </w:pPr>
            <w:r>
              <w:t xml:space="preserve"> </w:t>
            </w:r>
            <w:r>
              <w:rPr>
                <w:b/>
                <w:bCs/>
                <w:sz w:val="16"/>
                <w:szCs w:val="16"/>
              </w:rPr>
              <w:t xml:space="preserve">Criteria </w:t>
            </w:r>
          </w:p>
        </w:tc>
        <w:tc>
          <w:tcPr>
            <w:tcW w:w="1559" w:type="dxa"/>
          </w:tcPr>
          <w:p w14:paraId="12246F56" w14:textId="77777777" w:rsidR="00E105AF" w:rsidRDefault="00E105AF" w:rsidP="00DB4E1D">
            <w:pPr>
              <w:pStyle w:val="Default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Weight </w:t>
            </w:r>
          </w:p>
        </w:tc>
        <w:tc>
          <w:tcPr>
            <w:tcW w:w="8439" w:type="dxa"/>
            <w:gridSpan w:val="5"/>
          </w:tcPr>
          <w:p w14:paraId="1ACFE97F" w14:textId="77777777" w:rsidR="00E105AF" w:rsidRDefault="00E105AF" w:rsidP="00DB4E1D">
            <w:pPr>
              <w:pStyle w:val="Default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Marking Grid </w:t>
            </w:r>
          </w:p>
        </w:tc>
      </w:tr>
      <w:tr w:rsidR="00DB4E1D" w14:paraId="0E3E6E47" w14:textId="77777777" w:rsidTr="00DB4E1D">
        <w:trPr>
          <w:trHeight w:val="178"/>
        </w:trPr>
        <w:tc>
          <w:tcPr>
            <w:tcW w:w="2835" w:type="dxa"/>
            <w:gridSpan w:val="2"/>
          </w:tcPr>
          <w:p w14:paraId="3517FCC8" w14:textId="25A0E9AD" w:rsidR="00DB4E1D" w:rsidRDefault="00DB4E1D" w:rsidP="00DB4E1D">
            <w:pPr>
              <w:pStyle w:val="Default"/>
              <w:rPr>
                <w:sz w:val="16"/>
                <w:szCs w:val="16"/>
              </w:rPr>
            </w:pPr>
          </w:p>
        </w:tc>
        <w:tc>
          <w:tcPr>
            <w:tcW w:w="1559" w:type="dxa"/>
          </w:tcPr>
          <w:p w14:paraId="37A7AF3A" w14:textId="1322039A" w:rsidR="00DB4E1D" w:rsidRDefault="00DB4E1D" w:rsidP="00DB4E1D">
            <w:pPr>
              <w:pStyle w:val="Default"/>
              <w:rPr>
                <w:sz w:val="16"/>
                <w:szCs w:val="16"/>
              </w:rPr>
            </w:pPr>
          </w:p>
        </w:tc>
        <w:tc>
          <w:tcPr>
            <w:tcW w:w="1701" w:type="dxa"/>
          </w:tcPr>
          <w:p w14:paraId="128ACDDC" w14:textId="77777777" w:rsidR="00DB4E1D" w:rsidRPr="00DB4E1D" w:rsidRDefault="00DB4E1D" w:rsidP="00DB4E1D">
            <w:pPr>
              <w:pStyle w:val="Default"/>
              <w:rPr>
                <w:b/>
                <w:bCs/>
                <w:sz w:val="16"/>
                <w:szCs w:val="16"/>
              </w:rPr>
            </w:pPr>
            <w:r w:rsidRPr="00DB4E1D">
              <w:rPr>
                <w:b/>
                <w:bCs/>
                <w:sz w:val="16"/>
                <w:szCs w:val="16"/>
              </w:rPr>
              <w:t>Fail</w:t>
            </w:r>
          </w:p>
          <w:p w14:paraId="03979B97" w14:textId="6D4B734C" w:rsidR="00DB4E1D" w:rsidRDefault="00DB4E1D" w:rsidP="00DB4E1D">
            <w:pPr>
              <w:pStyle w:val="Default"/>
              <w:rPr>
                <w:sz w:val="16"/>
                <w:szCs w:val="16"/>
              </w:rPr>
            </w:pPr>
            <w:r w:rsidRPr="00DB4E1D">
              <w:rPr>
                <w:b/>
                <w:bCs/>
                <w:sz w:val="16"/>
                <w:szCs w:val="16"/>
              </w:rPr>
              <w:t>(0-39)</w:t>
            </w:r>
          </w:p>
        </w:tc>
        <w:tc>
          <w:tcPr>
            <w:tcW w:w="1701" w:type="dxa"/>
          </w:tcPr>
          <w:p w14:paraId="6A389FCF" w14:textId="77777777" w:rsidR="00DB4E1D" w:rsidRDefault="00DB4E1D" w:rsidP="00DB4E1D">
            <w:pPr>
              <w:pStyle w:val="Default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Marginal Fail </w:t>
            </w:r>
          </w:p>
          <w:p w14:paraId="1957ABA2" w14:textId="77777777" w:rsidR="00DB4E1D" w:rsidRDefault="00DB4E1D" w:rsidP="00DB4E1D">
            <w:pPr>
              <w:pStyle w:val="Default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(40-49) </w:t>
            </w:r>
          </w:p>
        </w:tc>
        <w:tc>
          <w:tcPr>
            <w:tcW w:w="1701" w:type="dxa"/>
          </w:tcPr>
          <w:p w14:paraId="53601AC0" w14:textId="77777777" w:rsidR="00DB4E1D" w:rsidRDefault="00DB4E1D" w:rsidP="00DB4E1D">
            <w:pPr>
              <w:pStyle w:val="Default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Pass </w:t>
            </w:r>
          </w:p>
          <w:p w14:paraId="28EF1ABB" w14:textId="77777777" w:rsidR="00DB4E1D" w:rsidRDefault="00DB4E1D" w:rsidP="00DB4E1D">
            <w:pPr>
              <w:pStyle w:val="Default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(50-64) </w:t>
            </w:r>
          </w:p>
        </w:tc>
        <w:tc>
          <w:tcPr>
            <w:tcW w:w="1701" w:type="dxa"/>
          </w:tcPr>
          <w:p w14:paraId="77E14FBF" w14:textId="77777777" w:rsidR="00DB4E1D" w:rsidRDefault="00DB4E1D" w:rsidP="00DB4E1D">
            <w:pPr>
              <w:pStyle w:val="Default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Credit </w:t>
            </w:r>
          </w:p>
          <w:p w14:paraId="19BD4E19" w14:textId="77777777" w:rsidR="00DB4E1D" w:rsidRDefault="00DB4E1D" w:rsidP="00DB4E1D">
            <w:pPr>
              <w:pStyle w:val="Default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(65-74) </w:t>
            </w:r>
          </w:p>
        </w:tc>
        <w:tc>
          <w:tcPr>
            <w:tcW w:w="1635" w:type="dxa"/>
          </w:tcPr>
          <w:p w14:paraId="0E69C45D" w14:textId="77777777" w:rsidR="00DB4E1D" w:rsidRDefault="00DB4E1D" w:rsidP="00DB4E1D">
            <w:pPr>
              <w:pStyle w:val="Default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Distinction </w:t>
            </w:r>
          </w:p>
          <w:p w14:paraId="0A9EEEDE" w14:textId="77777777" w:rsidR="00DB4E1D" w:rsidRDefault="00DB4E1D" w:rsidP="00DB4E1D">
            <w:pPr>
              <w:pStyle w:val="Default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(75-100) </w:t>
            </w:r>
          </w:p>
        </w:tc>
      </w:tr>
      <w:tr w:rsidR="00DB4E1D" w14:paraId="1C2879C9" w14:textId="77777777" w:rsidTr="00DB4E1D">
        <w:trPr>
          <w:trHeight w:val="1740"/>
        </w:trPr>
        <w:tc>
          <w:tcPr>
            <w:tcW w:w="425" w:type="dxa"/>
          </w:tcPr>
          <w:p w14:paraId="0C19530B" w14:textId="77777777" w:rsidR="00E105AF" w:rsidRDefault="00E105AF" w:rsidP="00DB4E1D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 </w:t>
            </w:r>
          </w:p>
        </w:tc>
        <w:tc>
          <w:tcPr>
            <w:tcW w:w="2410" w:type="dxa"/>
          </w:tcPr>
          <w:p w14:paraId="429377C8" w14:textId="59A65DF4" w:rsidR="00E105AF" w:rsidRDefault="005137AA" w:rsidP="00DB4E1D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reativity and Originality of the design</w:t>
            </w:r>
            <w:r w:rsidR="00E105AF">
              <w:rPr>
                <w:sz w:val="16"/>
                <w:szCs w:val="16"/>
              </w:rPr>
              <w:t xml:space="preserve"> </w:t>
            </w:r>
          </w:p>
        </w:tc>
        <w:tc>
          <w:tcPr>
            <w:tcW w:w="1559" w:type="dxa"/>
          </w:tcPr>
          <w:p w14:paraId="2E6702A2" w14:textId="683255B2" w:rsidR="00E105AF" w:rsidRDefault="005137AA" w:rsidP="00DB4E1D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0</w:t>
            </w:r>
          </w:p>
        </w:tc>
        <w:tc>
          <w:tcPr>
            <w:tcW w:w="1701" w:type="dxa"/>
          </w:tcPr>
          <w:p w14:paraId="40DCC590" w14:textId="5D9F550D" w:rsidR="00E105AF" w:rsidRDefault="00E105AF" w:rsidP="00DB4E1D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-</w:t>
            </w:r>
            <w:r w:rsidR="005137AA">
              <w:rPr>
                <w:sz w:val="16"/>
                <w:szCs w:val="16"/>
              </w:rPr>
              <w:t>3</w:t>
            </w:r>
          </w:p>
          <w:p w14:paraId="392AAAB5" w14:textId="1A493A26" w:rsidR="003B4256" w:rsidRDefault="003B4256" w:rsidP="00DB4E1D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No demonstration of </w:t>
            </w:r>
            <w:r w:rsidR="005137AA">
              <w:rPr>
                <w:sz w:val="16"/>
                <w:szCs w:val="16"/>
              </w:rPr>
              <w:t>creativity or originality</w:t>
            </w:r>
          </w:p>
          <w:p w14:paraId="0F2A6FF5" w14:textId="1EC5F8DF" w:rsidR="00E105AF" w:rsidRDefault="003B4256" w:rsidP="00DB4E1D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 focus</w:t>
            </w:r>
            <w:r w:rsidR="00E105AF"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1" w:type="dxa"/>
          </w:tcPr>
          <w:p w14:paraId="6A15B217" w14:textId="39D75AA4" w:rsidR="00E105AF" w:rsidRDefault="005137AA" w:rsidP="00DB4E1D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-7</w:t>
            </w:r>
            <w:r w:rsidR="00E105AF">
              <w:rPr>
                <w:sz w:val="16"/>
                <w:szCs w:val="16"/>
              </w:rPr>
              <w:t xml:space="preserve"> </w:t>
            </w:r>
          </w:p>
          <w:p w14:paraId="01DC5B0D" w14:textId="3C43354A" w:rsidR="003B4256" w:rsidRDefault="003B4256" w:rsidP="003B4256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Limited demonstration of </w:t>
            </w:r>
            <w:r w:rsidR="005137AA">
              <w:rPr>
                <w:sz w:val="16"/>
                <w:szCs w:val="16"/>
              </w:rPr>
              <w:t>creativity or originality</w:t>
            </w:r>
          </w:p>
          <w:p w14:paraId="5FB3682E" w14:textId="4368961B" w:rsidR="00E105AF" w:rsidRDefault="003B4256" w:rsidP="003B4256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mited focus</w:t>
            </w:r>
          </w:p>
        </w:tc>
        <w:tc>
          <w:tcPr>
            <w:tcW w:w="1701" w:type="dxa"/>
          </w:tcPr>
          <w:p w14:paraId="00B09D08" w14:textId="36D2282E" w:rsidR="00E105AF" w:rsidRDefault="005137AA" w:rsidP="00DB4E1D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-11</w:t>
            </w:r>
          </w:p>
          <w:p w14:paraId="27E4F14F" w14:textId="5F486297" w:rsidR="003B4256" w:rsidRDefault="003B4256" w:rsidP="003B4256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cceptable demonstration of </w:t>
            </w:r>
            <w:r w:rsidR="005137AA">
              <w:rPr>
                <w:sz w:val="16"/>
                <w:szCs w:val="16"/>
              </w:rPr>
              <w:t>creativity or originality</w:t>
            </w:r>
          </w:p>
          <w:p w14:paraId="22630CB0" w14:textId="5B58CAA4" w:rsidR="00E105AF" w:rsidRDefault="003B4256" w:rsidP="003B4256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cceptable focus</w:t>
            </w:r>
            <w:r w:rsidR="000339D3"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1" w:type="dxa"/>
          </w:tcPr>
          <w:p w14:paraId="4CEA81A8" w14:textId="142EAF5D" w:rsidR="00E105AF" w:rsidRDefault="005137AA" w:rsidP="00DB4E1D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-15</w:t>
            </w:r>
          </w:p>
          <w:p w14:paraId="6305B83F" w14:textId="1C5AFF8D" w:rsidR="003B4256" w:rsidRDefault="003B4256" w:rsidP="003B4256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ood demonstration of </w:t>
            </w:r>
            <w:r w:rsidR="005137AA">
              <w:rPr>
                <w:sz w:val="16"/>
                <w:szCs w:val="16"/>
              </w:rPr>
              <w:t>creativity or originality</w:t>
            </w:r>
          </w:p>
          <w:p w14:paraId="2D3F121C" w14:textId="54E70420" w:rsidR="00E105AF" w:rsidRDefault="003B4256" w:rsidP="003B4256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ood focus</w:t>
            </w:r>
          </w:p>
        </w:tc>
        <w:tc>
          <w:tcPr>
            <w:tcW w:w="1635" w:type="dxa"/>
          </w:tcPr>
          <w:p w14:paraId="67A68FA4" w14:textId="31D3C0E8" w:rsidR="00E105AF" w:rsidRDefault="005137AA" w:rsidP="00DB4E1D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6-20</w:t>
            </w:r>
          </w:p>
          <w:p w14:paraId="75353B1B" w14:textId="2F28D97E" w:rsidR="003B4256" w:rsidRDefault="003B4256" w:rsidP="003B4256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xcellent demonstration of </w:t>
            </w:r>
            <w:r w:rsidR="005137AA">
              <w:rPr>
                <w:sz w:val="16"/>
                <w:szCs w:val="16"/>
              </w:rPr>
              <w:t>creativity or originality</w:t>
            </w:r>
          </w:p>
          <w:p w14:paraId="31C2E06D" w14:textId="4B7DB1A1" w:rsidR="00E105AF" w:rsidRDefault="003B4256" w:rsidP="003B4256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xcellent focus</w:t>
            </w:r>
          </w:p>
        </w:tc>
      </w:tr>
      <w:tr w:rsidR="00DB4E1D" w14:paraId="59B16948" w14:textId="77777777" w:rsidTr="00DB4E1D">
        <w:trPr>
          <w:trHeight w:val="958"/>
        </w:trPr>
        <w:tc>
          <w:tcPr>
            <w:tcW w:w="425" w:type="dxa"/>
          </w:tcPr>
          <w:p w14:paraId="57D4D2BC" w14:textId="77777777" w:rsidR="00E105AF" w:rsidRDefault="00E105AF" w:rsidP="00DB4E1D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2 </w:t>
            </w:r>
          </w:p>
        </w:tc>
        <w:tc>
          <w:tcPr>
            <w:tcW w:w="2410" w:type="dxa"/>
          </w:tcPr>
          <w:p w14:paraId="5330FE30" w14:textId="6D642973" w:rsidR="00E105AF" w:rsidRDefault="005137AA" w:rsidP="00DB4E1D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mpact and Content of the Storytelling</w:t>
            </w:r>
            <w:r w:rsidR="00E105AF">
              <w:rPr>
                <w:sz w:val="16"/>
                <w:szCs w:val="16"/>
              </w:rPr>
              <w:t xml:space="preserve"> </w:t>
            </w:r>
          </w:p>
        </w:tc>
        <w:tc>
          <w:tcPr>
            <w:tcW w:w="1559" w:type="dxa"/>
          </w:tcPr>
          <w:p w14:paraId="19945780" w14:textId="08B38C39" w:rsidR="00E105AF" w:rsidRDefault="006B7DFB" w:rsidP="00DB4E1D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  <w:r w:rsidR="005137AA">
              <w:rPr>
                <w:sz w:val="16"/>
                <w:szCs w:val="16"/>
              </w:rPr>
              <w:t>0</w:t>
            </w:r>
            <w:r w:rsidR="00E105AF">
              <w:rPr>
                <w:sz w:val="16"/>
                <w:szCs w:val="16"/>
              </w:rPr>
              <w:t xml:space="preserve"> </w:t>
            </w:r>
          </w:p>
        </w:tc>
        <w:tc>
          <w:tcPr>
            <w:tcW w:w="1701" w:type="dxa"/>
          </w:tcPr>
          <w:p w14:paraId="6AED77BA" w14:textId="0EB9CC3E" w:rsidR="00E105AF" w:rsidRDefault="00E105AF" w:rsidP="00DB4E1D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-</w:t>
            </w:r>
            <w:r w:rsidR="00646B08">
              <w:rPr>
                <w:sz w:val="16"/>
                <w:szCs w:val="16"/>
              </w:rPr>
              <w:t>5</w:t>
            </w:r>
          </w:p>
          <w:p w14:paraId="04C75148" w14:textId="62769066" w:rsidR="003B4256" w:rsidRDefault="003B4256" w:rsidP="00DB4E1D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No </w:t>
            </w:r>
            <w:r w:rsidR="005137AA">
              <w:rPr>
                <w:sz w:val="16"/>
                <w:szCs w:val="16"/>
              </w:rPr>
              <w:t>demonstration of imagination and storytelling</w:t>
            </w:r>
          </w:p>
          <w:p w14:paraId="27F9FE8A" w14:textId="654BC68D" w:rsidR="003B4256" w:rsidRDefault="00646B08" w:rsidP="00DB4E1D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mited</w:t>
            </w:r>
            <w:r w:rsidR="003B4256">
              <w:rPr>
                <w:sz w:val="16"/>
                <w:szCs w:val="16"/>
              </w:rPr>
              <w:t xml:space="preserve"> </w:t>
            </w:r>
            <w:r w:rsidR="005137AA">
              <w:rPr>
                <w:sz w:val="16"/>
                <w:szCs w:val="16"/>
              </w:rPr>
              <w:t>message clarity</w:t>
            </w:r>
          </w:p>
          <w:p w14:paraId="18D54AD2" w14:textId="4CD24682" w:rsidR="00E105AF" w:rsidRDefault="003B4256" w:rsidP="00DB4E1D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o</w:t>
            </w:r>
            <w:r w:rsidR="005137AA">
              <w:rPr>
                <w:sz w:val="16"/>
                <w:szCs w:val="16"/>
              </w:rPr>
              <w:t xml:space="preserve">t </w:t>
            </w:r>
            <w:r w:rsidR="00646B08">
              <w:rPr>
                <w:sz w:val="16"/>
                <w:szCs w:val="16"/>
              </w:rPr>
              <w:t xml:space="preserve">particularly </w:t>
            </w:r>
            <w:r w:rsidR="005137AA">
              <w:rPr>
                <w:sz w:val="16"/>
                <w:szCs w:val="16"/>
              </w:rPr>
              <w:t>inspiring or motivating</w:t>
            </w:r>
          </w:p>
        </w:tc>
        <w:tc>
          <w:tcPr>
            <w:tcW w:w="1701" w:type="dxa"/>
          </w:tcPr>
          <w:p w14:paraId="49A40E4A" w14:textId="273DA6C9" w:rsidR="00E105AF" w:rsidRDefault="00646B08" w:rsidP="00DB4E1D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  <w:r w:rsidR="00567219">
              <w:rPr>
                <w:sz w:val="16"/>
                <w:szCs w:val="16"/>
              </w:rPr>
              <w:t>-</w:t>
            </w:r>
            <w:r>
              <w:rPr>
                <w:sz w:val="16"/>
                <w:szCs w:val="16"/>
              </w:rPr>
              <w:t>11</w:t>
            </w:r>
          </w:p>
          <w:p w14:paraId="290EAF5A" w14:textId="69B23358" w:rsidR="005137AA" w:rsidRDefault="005137AA" w:rsidP="005137AA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mited demonstration of imagination and storytelling</w:t>
            </w:r>
          </w:p>
          <w:p w14:paraId="3369E2B8" w14:textId="0B08BFAD" w:rsidR="005137AA" w:rsidRDefault="00646B08" w:rsidP="005137AA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mited</w:t>
            </w:r>
            <w:r w:rsidR="005137AA">
              <w:rPr>
                <w:sz w:val="16"/>
                <w:szCs w:val="16"/>
              </w:rPr>
              <w:t xml:space="preserve"> message clarity</w:t>
            </w:r>
          </w:p>
          <w:p w14:paraId="62F5F4FF" w14:textId="2CED72A0" w:rsidR="00E105AF" w:rsidRDefault="00646B08" w:rsidP="005137AA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ttle</w:t>
            </w:r>
            <w:r w:rsidR="005137AA">
              <w:rPr>
                <w:sz w:val="16"/>
                <w:szCs w:val="16"/>
              </w:rPr>
              <w:t xml:space="preserve"> inspir</w:t>
            </w:r>
            <w:r>
              <w:rPr>
                <w:sz w:val="16"/>
                <w:szCs w:val="16"/>
              </w:rPr>
              <w:t>ation</w:t>
            </w:r>
            <w:r w:rsidR="005137AA">
              <w:rPr>
                <w:sz w:val="16"/>
                <w:szCs w:val="16"/>
              </w:rPr>
              <w:t xml:space="preserve"> or motivati</w:t>
            </w:r>
            <w:r>
              <w:rPr>
                <w:sz w:val="16"/>
                <w:szCs w:val="16"/>
              </w:rPr>
              <w:t>on</w:t>
            </w:r>
          </w:p>
        </w:tc>
        <w:tc>
          <w:tcPr>
            <w:tcW w:w="1701" w:type="dxa"/>
          </w:tcPr>
          <w:p w14:paraId="10C4D1DA" w14:textId="6FDBFCB2" w:rsidR="00E105AF" w:rsidRDefault="00646B08" w:rsidP="00DB4E1D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2</w:t>
            </w:r>
            <w:r w:rsidR="00567219">
              <w:rPr>
                <w:sz w:val="16"/>
                <w:szCs w:val="16"/>
              </w:rPr>
              <w:t>-</w:t>
            </w:r>
            <w:r w:rsidR="005137AA">
              <w:rPr>
                <w:sz w:val="16"/>
                <w:szCs w:val="16"/>
              </w:rPr>
              <w:t>1</w:t>
            </w:r>
            <w:r>
              <w:rPr>
                <w:sz w:val="16"/>
                <w:szCs w:val="16"/>
              </w:rPr>
              <w:t>7</w:t>
            </w:r>
            <w:r w:rsidR="00E105AF">
              <w:rPr>
                <w:sz w:val="16"/>
                <w:szCs w:val="16"/>
              </w:rPr>
              <w:t xml:space="preserve"> </w:t>
            </w:r>
          </w:p>
          <w:p w14:paraId="2458B741" w14:textId="52205109" w:rsidR="005137AA" w:rsidRDefault="001C7142" w:rsidP="005137AA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cceptable </w:t>
            </w:r>
            <w:r w:rsidR="005137AA">
              <w:rPr>
                <w:sz w:val="16"/>
                <w:szCs w:val="16"/>
              </w:rPr>
              <w:t>demonstration of imagination and storytelling</w:t>
            </w:r>
          </w:p>
          <w:p w14:paraId="7A7B0AF5" w14:textId="17168991" w:rsidR="005137AA" w:rsidRDefault="001311EE" w:rsidP="005137AA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re is</w:t>
            </w:r>
            <w:r w:rsidR="005137AA">
              <w:rPr>
                <w:sz w:val="16"/>
                <w:szCs w:val="16"/>
              </w:rPr>
              <w:t xml:space="preserve"> message clarity</w:t>
            </w:r>
          </w:p>
          <w:p w14:paraId="1E5C77CE" w14:textId="4EB8DC9E" w:rsidR="00E105AF" w:rsidRDefault="001311EE" w:rsidP="005137AA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story is relatively</w:t>
            </w:r>
            <w:r w:rsidR="005137AA">
              <w:rPr>
                <w:sz w:val="16"/>
                <w:szCs w:val="16"/>
              </w:rPr>
              <w:t xml:space="preserve"> inspiring or motivating</w:t>
            </w:r>
          </w:p>
        </w:tc>
        <w:tc>
          <w:tcPr>
            <w:tcW w:w="1701" w:type="dxa"/>
          </w:tcPr>
          <w:p w14:paraId="5C6CE177" w14:textId="0A6A2971" w:rsidR="00E105AF" w:rsidRDefault="005137AA" w:rsidP="00DB4E1D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  <w:r w:rsidR="00646B08">
              <w:rPr>
                <w:sz w:val="16"/>
                <w:szCs w:val="16"/>
              </w:rPr>
              <w:t>8</w:t>
            </w:r>
            <w:r w:rsidR="00567219">
              <w:rPr>
                <w:sz w:val="16"/>
                <w:szCs w:val="16"/>
              </w:rPr>
              <w:t>-</w:t>
            </w:r>
            <w:r w:rsidR="00646B08">
              <w:rPr>
                <w:sz w:val="16"/>
                <w:szCs w:val="16"/>
              </w:rPr>
              <w:t>23</w:t>
            </w:r>
          </w:p>
          <w:p w14:paraId="5173BE48" w14:textId="2095193C" w:rsidR="005137AA" w:rsidRDefault="005137AA" w:rsidP="005137AA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ood demonstration of imagination and storytelling</w:t>
            </w:r>
          </w:p>
          <w:p w14:paraId="6057B828" w14:textId="5EF18450" w:rsidR="005137AA" w:rsidRDefault="001311EE" w:rsidP="005137AA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ood</w:t>
            </w:r>
            <w:r w:rsidR="005137AA">
              <w:rPr>
                <w:sz w:val="16"/>
                <w:szCs w:val="16"/>
              </w:rPr>
              <w:t xml:space="preserve"> message clarity</w:t>
            </w:r>
          </w:p>
          <w:p w14:paraId="59831546" w14:textId="2573045A" w:rsidR="00E105AF" w:rsidRDefault="001311EE" w:rsidP="005137AA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he story is </w:t>
            </w:r>
            <w:r w:rsidR="005137AA">
              <w:rPr>
                <w:sz w:val="16"/>
                <w:szCs w:val="16"/>
              </w:rPr>
              <w:t xml:space="preserve">inspiring </w:t>
            </w:r>
            <w:r>
              <w:rPr>
                <w:sz w:val="16"/>
                <w:szCs w:val="16"/>
              </w:rPr>
              <w:t>and</w:t>
            </w:r>
            <w:r w:rsidR="005137AA">
              <w:rPr>
                <w:sz w:val="16"/>
                <w:szCs w:val="16"/>
              </w:rPr>
              <w:t xml:space="preserve"> motivating</w:t>
            </w:r>
          </w:p>
        </w:tc>
        <w:tc>
          <w:tcPr>
            <w:tcW w:w="1635" w:type="dxa"/>
          </w:tcPr>
          <w:p w14:paraId="14D404B6" w14:textId="2C86A9BB" w:rsidR="00E105AF" w:rsidRDefault="00646B08" w:rsidP="00DB4E1D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4</w:t>
            </w:r>
            <w:r w:rsidR="005137AA">
              <w:rPr>
                <w:sz w:val="16"/>
                <w:szCs w:val="16"/>
              </w:rPr>
              <w:t>-</w:t>
            </w:r>
            <w:r>
              <w:rPr>
                <w:sz w:val="16"/>
                <w:szCs w:val="16"/>
              </w:rPr>
              <w:t>3</w:t>
            </w:r>
            <w:r w:rsidR="005137AA">
              <w:rPr>
                <w:sz w:val="16"/>
                <w:szCs w:val="16"/>
              </w:rPr>
              <w:t>0</w:t>
            </w:r>
          </w:p>
          <w:p w14:paraId="7A7954F3" w14:textId="07C41549" w:rsidR="005137AA" w:rsidRDefault="005137AA" w:rsidP="005137AA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xcellent demonstration of imagination and storytelling</w:t>
            </w:r>
          </w:p>
          <w:p w14:paraId="1BBCF6F3" w14:textId="5A94580E" w:rsidR="005137AA" w:rsidRDefault="001311EE" w:rsidP="005137AA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lear</w:t>
            </w:r>
            <w:r w:rsidR="005137AA">
              <w:rPr>
                <w:sz w:val="16"/>
                <w:szCs w:val="16"/>
              </w:rPr>
              <w:t xml:space="preserve"> message </w:t>
            </w:r>
          </w:p>
          <w:p w14:paraId="58A1FE9B" w14:textId="61414810" w:rsidR="00E105AF" w:rsidRDefault="001311EE" w:rsidP="005137AA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story is both</w:t>
            </w:r>
            <w:r w:rsidR="005137AA">
              <w:rPr>
                <w:sz w:val="16"/>
                <w:szCs w:val="16"/>
              </w:rPr>
              <w:t xml:space="preserve"> inspiring </w:t>
            </w:r>
            <w:r>
              <w:rPr>
                <w:sz w:val="16"/>
                <w:szCs w:val="16"/>
              </w:rPr>
              <w:t xml:space="preserve">and </w:t>
            </w:r>
            <w:r w:rsidR="005137AA">
              <w:rPr>
                <w:sz w:val="16"/>
                <w:szCs w:val="16"/>
              </w:rPr>
              <w:t>motivating</w:t>
            </w:r>
          </w:p>
        </w:tc>
      </w:tr>
      <w:tr w:rsidR="00DB4E1D" w14:paraId="000440BF" w14:textId="77777777" w:rsidTr="00DB4E1D">
        <w:trPr>
          <w:trHeight w:val="1154"/>
        </w:trPr>
        <w:tc>
          <w:tcPr>
            <w:tcW w:w="425" w:type="dxa"/>
          </w:tcPr>
          <w:p w14:paraId="0620DB5B" w14:textId="77777777" w:rsidR="00E105AF" w:rsidRDefault="00E105AF" w:rsidP="00DB4E1D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3 </w:t>
            </w:r>
          </w:p>
        </w:tc>
        <w:tc>
          <w:tcPr>
            <w:tcW w:w="2410" w:type="dxa"/>
          </w:tcPr>
          <w:p w14:paraId="358BF0A0" w14:textId="285C85B1" w:rsidR="00E105AF" w:rsidRDefault="00D10B60" w:rsidP="00DB4E1D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diting and </w:t>
            </w:r>
            <w:proofErr w:type="spellStart"/>
            <w:r>
              <w:rPr>
                <w:sz w:val="16"/>
                <w:szCs w:val="16"/>
              </w:rPr>
              <w:t>Cimematography</w:t>
            </w:r>
            <w:proofErr w:type="spellEnd"/>
            <w:r w:rsidR="00E105AF">
              <w:rPr>
                <w:sz w:val="16"/>
                <w:szCs w:val="16"/>
              </w:rPr>
              <w:t xml:space="preserve"> </w:t>
            </w:r>
          </w:p>
        </w:tc>
        <w:tc>
          <w:tcPr>
            <w:tcW w:w="1559" w:type="dxa"/>
          </w:tcPr>
          <w:p w14:paraId="549AF74D" w14:textId="1BDB7924" w:rsidR="00E105AF" w:rsidRDefault="00D10B60" w:rsidP="00DB4E1D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1701" w:type="dxa"/>
          </w:tcPr>
          <w:p w14:paraId="580E2242" w14:textId="01932E3B" w:rsidR="00E105AF" w:rsidRDefault="00E105AF" w:rsidP="00DB4E1D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-</w:t>
            </w:r>
            <w:r w:rsidR="00D10B60">
              <w:rPr>
                <w:sz w:val="16"/>
                <w:szCs w:val="16"/>
              </w:rPr>
              <w:t>1</w:t>
            </w:r>
          </w:p>
          <w:p w14:paraId="674B1A10" w14:textId="68A7FA53" w:rsidR="007D65EC" w:rsidRDefault="0040001A" w:rsidP="00630636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oor </w:t>
            </w:r>
            <w:r w:rsidR="00D10B60">
              <w:rPr>
                <w:sz w:val="16"/>
                <w:szCs w:val="16"/>
              </w:rPr>
              <w:t>use of video and sound</w:t>
            </w:r>
          </w:p>
          <w:p w14:paraId="6B702C52" w14:textId="7AD73582" w:rsidR="00630636" w:rsidRDefault="00630636" w:rsidP="00D10B60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oor </w:t>
            </w:r>
            <w:r w:rsidR="00D10B60">
              <w:rPr>
                <w:sz w:val="16"/>
                <w:szCs w:val="16"/>
              </w:rPr>
              <w:t>relationship between techniques and story</w:t>
            </w:r>
          </w:p>
          <w:p w14:paraId="04CF4144" w14:textId="42784CD7" w:rsidR="00E105AF" w:rsidRDefault="00E105AF" w:rsidP="0021730A">
            <w:pPr>
              <w:pStyle w:val="Default"/>
              <w:rPr>
                <w:sz w:val="16"/>
                <w:szCs w:val="16"/>
              </w:rPr>
            </w:pPr>
          </w:p>
        </w:tc>
        <w:tc>
          <w:tcPr>
            <w:tcW w:w="1701" w:type="dxa"/>
          </w:tcPr>
          <w:p w14:paraId="1E0791AA" w14:textId="6BEA0FCE" w:rsidR="00E105AF" w:rsidRDefault="00D10B60" w:rsidP="00DB4E1D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-4</w:t>
            </w:r>
          </w:p>
          <w:p w14:paraId="6A9C395B" w14:textId="2A7E0A37" w:rsidR="00D10B60" w:rsidRDefault="00D10B60" w:rsidP="00D10B60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mited use of video and sound</w:t>
            </w:r>
          </w:p>
          <w:p w14:paraId="0651363F" w14:textId="3D08CB9F" w:rsidR="00D10B60" w:rsidRDefault="00D10B60" w:rsidP="00D10B60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mited relationship between techniques and story</w:t>
            </w:r>
          </w:p>
          <w:p w14:paraId="68675C6E" w14:textId="7F8EF13C" w:rsidR="00E105AF" w:rsidRDefault="00E105AF" w:rsidP="0021730A">
            <w:pPr>
              <w:pStyle w:val="Default"/>
              <w:rPr>
                <w:sz w:val="16"/>
                <w:szCs w:val="16"/>
              </w:rPr>
            </w:pPr>
          </w:p>
        </w:tc>
        <w:tc>
          <w:tcPr>
            <w:tcW w:w="1701" w:type="dxa"/>
          </w:tcPr>
          <w:p w14:paraId="6051D402" w14:textId="67F37747" w:rsidR="00E105AF" w:rsidRDefault="00D10B60" w:rsidP="00DB4E1D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-7</w:t>
            </w:r>
          </w:p>
          <w:p w14:paraId="3378CD80" w14:textId="53CD036A" w:rsidR="0021730A" w:rsidRDefault="0021730A" w:rsidP="0021730A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mpetent use of video and sound</w:t>
            </w:r>
          </w:p>
          <w:p w14:paraId="3C708011" w14:textId="4E939643" w:rsidR="0021730A" w:rsidRDefault="0021730A" w:rsidP="0021730A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dequate relationship between techniques and story</w:t>
            </w:r>
          </w:p>
          <w:p w14:paraId="4AD970BA" w14:textId="5A14CA99" w:rsidR="00E105AF" w:rsidRDefault="00E105AF" w:rsidP="007D65EC">
            <w:pPr>
              <w:pStyle w:val="Default"/>
              <w:rPr>
                <w:sz w:val="16"/>
                <w:szCs w:val="16"/>
              </w:rPr>
            </w:pPr>
          </w:p>
        </w:tc>
        <w:tc>
          <w:tcPr>
            <w:tcW w:w="1701" w:type="dxa"/>
          </w:tcPr>
          <w:p w14:paraId="5CBEBDBF" w14:textId="739B52E8" w:rsidR="00650BD0" w:rsidRDefault="00D10B60" w:rsidP="00650BD0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-9</w:t>
            </w:r>
          </w:p>
          <w:p w14:paraId="646ED452" w14:textId="6D381518" w:rsidR="0021730A" w:rsidRDefault="0021730A" w:rsidP="0021730A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ood use of video and sound</w:t>
            </w:r>
          </w:p>
          <w:p w14:paraId="0AD432DF" w14:textId="58B597FD" w:rsidR="0021730A" w:rsidRDefault="0021730A" w:rsidP="0021730A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ood relationship between techniques and story</w:t>
            </w:r>
          </w:p>
          <w:p w14:paraId="1D4DC573" w14:textId="6892479B" w:rsidR="00E105AF" w:rsidRDefault="00E105AF" w:rsidP="00650BD0">
            <w:pPr>
              <w:pStyle w:val="Default"/>
              <w:rPr>
                <w:sz w:val="16"/>
                <w:szCs w:val="16"/>
              </w:rPr>
            </w:pPr>
          </w:p>
        </w:tc>
        <w:tc>
          <w:tcPr>
            <w:tcW w:w="1635" w:type="dxa"/>
          </w:tcPr>
          <w:p w14:paraId="4B9C9B27" w14:textId="6783DCF0" w:rsidR="00E105AF" w:rsidRDefault="00D10B60" w:rsidP="00DB4E1D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  <w:p w14:paraId="6A2FC8A8" w14:textId="2A028EA9" w:rsidR="0021730A" w:rsidRDefault="004F6F9C" w:rsidP="0021730A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xcellent</w:t>
            </w:r>
            <w:r w:rsidR="0021730A">
              <w:rPr>
                <w:sz w:val="16"/>
                <w:szCs w:val="16"/>
              </w:rPr>
              <w:t xml:space="preserve"> use of video and sound</w:t>
            </w:r>
          </w:p>
          <w:p w14:paraId="4631B504" w14:textId="2CA5BF74" w:rsidR="0021730A" w:rsidRDefault="0021730A" w:rsidP="0021730A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xcellent relationship between techniques and story</w:t>
            </w:r>
          </w:p>
          <w:p w14:paraId="5EE1303B" w14:textId="7BFA2813" w:rsidR="00E105AF" w:rsidRDefault="00E105AF" w:rsidP="00650BD0">
            <w:pPr>
              <w:pStyle w:val="Default"/>
              <w:rPr>
                <w:sz w:val="16"/>
                <w:szCs w:val="16"/>
              </w:rPr>
            </w:pPr>
          </w:p>
        </w:tc>
      </w:tr>
      <w:tr w:rsidR="0021730A" w14:paraId="6D571907" w14:textId="77777777" w:rsidTr="00DB4E1D">
        <w:trPr>
          <w:trHeight w:val="1154"/>
        </w:trPr>
        <w:tc>
          <w:tcPr>
            <w:tcW w:w="425" w:type="dxa"/>
          </w:tcPr>
          <w:p w14:paraId="35FBC3A1" w14:textId="416806EC" w:rsidR="0021730A" w:rsidRDefault="0021730A" w:rsidP="0021730A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2410" w:type="dxa"/>
          </w:tcPr>
          <w:p w14:paraId="168CC3D8" w14:textId="6D10F727" w:rsidR="0021730A" w:rsidRDefault="0021730A" w:rsidP="0021730A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ructure and Navigation</w:t>
            </w:r>
          </w:p>
        </w:tc>
        <w:tc>
          <w:tcPr>
            <w:tcW w:w="1559" w:type="dxa"/>
          </w:tcPr>
          <w:p w14:paraId="3141EC78" w14:textId="29FEEB52" w:rsidR="0021730A" w:rsidRDefault="0021730A" w:rsidP="0021730A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</w:tc>
        <w:tc>
          <w:tcPr>
            <w:tcW w:w="1701" w:type="dxa"/>
          </w:tcPr>
          <w:p w14:paraId="14C859C3" w14:textId="77777777" w:rsidR="0021730A" w:rsidRDefault="0021730A" w:rsidP="0021730A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-1</w:t>
            </w:r>
          </w:p>
          <w:p w14:paraId="65284B6E" w14:textId="19D6FA70" w:rsidR="0021730A" w:rsidRDefault="0021730A" w:rsidP="0021730A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oor navigation</w:t>
            </w:r>
          </w:p>
          <w:p w14:paraId="55E2AF01" w14:textId="62ADE468" w:rsidR="0021730A" w:rsidRDefault="0021730A" w:rsidP="0021730A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oor structure to the story</w:t>
            </w:r>
          </w:p>
          <w:p w14:paraId="7460A8EE" w14:textId="77777777" w:rsidR="0021730A" w:rsidRDefault="0021730A" w:rsidP="0021730A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oor transition between chapters of the story</w:t>
            </w:r>
          </w:p>
          <w:p w14:paraId="49197782" w14:textId="77777777" w:rsidR="0021730A" w:rsidRDefault="0021730A" w:rsidP="0021730A">
            <w:pPr>
              <w:pStyle w:val="Default"/>
              <w:rPr>
                <w:sz w:val="16"/>
                <w:szCs w:val="16"/>
              </w:rPr>
            </w:pPr>
          </w:p>
        </w:tc>
        <w:tc>
          <w:tcPr>
            <w:tcW w:w="1701" w:type="dxa"/>
          </w:tcPr>
          <w:p w14:paraId="3B3D9E0F" w14:textId="77777777" w:rsidR="0021730A" w:rsidRDefault="0021730A" w:rsidP="0021730A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-4</w:t>
            </w:r>
          </w:p>
          <w:p w14:paraId="6CB470BD" w14:textId="1AF8E160" w:rsidR="00F34138" w:rsidRDefault="00F34138" w:rsidP="00F34138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mited navigation</w:t>
            </w:r>
          </w:p>
          <w:p w14:paraId="615604F5" w14:textId="77777777" w:rsidR="00F34138" w:rsidRDefault="00F34138" w:rsidP="00F34138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oor structure to the story</w:t>
            </w:r>
          </w:p>
          <w:p w14:paraId="3C092669" w14:textId="75A1327C" w:rsidR="00F34138" w:rsidRDefault="00F34138" w:rsidP="00F34138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imited transition between chapters of the story</w:t>
            </w:r>
          </w:p>
          <w:p w14:paraId="710A8DBD" w14:textId="77777777" w:rsidR="0021730A" w:rsidRDefault="0021730A" w:rsidP="0021730A">
            <w:pPr>
              <w:pStyle w:val="Default"/>
              <w:rPr>
                <w:sz w:val="16"/>
                <w:szCs w:val="16"/>
              </w:rPr>
            </w:pPr>
          </w:p>
        </w:tc>
        <w:tc>
          <w:tcPr>
            <w:tcW w:w="1701" w:type="dxa"/>
          </w:tcPr>
          <w:p w14:paraId="4C0E3703" w14:textId="77777777" w:rsidR="0021730A" w:rsidRDefault="0021730A" w:rsidP="0021730A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-7</w:t>
            </w:r>
          </w:p>
          <w:p w14:paraId="503EF68C" w14:textId="70F88692" w:rsidR="00F34138" w:rsidRDefault="0021730A" w:rsidP="00F34138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Acceptable </w:t>
            </w:r>
            <w:r w:rsidR="00F34138">
              <w:rPr>
                <w:sz w:val="16"/>
                <w:szCs w:val="16"/>
              </w:rPr>
              <w:t>navigation</w:t>
            </w:r>
          </w:p>
          <w:p w14:paraId="1A8534B9" w14:textId="163A95F9" w:rsidR="00F34138" w:rsidRDefault="00F34138" w:rsidP="00F34138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cceptable structure to the story</w:t>
            </w:r>
          </w:p>
          <w:p w14:paraId="03446B36" w14:textId="381E2D61" w:rsidR="00F34138" w:rsidRDefault="00F34138" w:rsidP="00F34138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cceptable transition between chapters of the story</w:t>
            </w:r>
          </w:p>
          <w:p w14:paraId="3CEC91DB" w14:textId="72D1AD76" w:rsidR="0021730A" w:rsidRDefault="0021730A" w:rsidP="0021730A">
            <w:pPr>
              <w:pStyle w:val="Default"/>
              <w:rPr>
                <w:sz w:val="16"/>
                <w:szCs w:val="16"/>
              </w:rPr>
            </w:pPr>
          </w:p>
        </w:tc>
        <w:tc>
          <w:tcPr>
            <w:tcW w:w="1701" w:type="dxa"/>
          </w:tcPr>
          <w:p w14:paraId="45E6B6EF" w14:textId="77777777" w:rsidR="0021730A" w:rsidRDefault="0021730A" w:rsidP="0021730A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-9</w:t>
            </w:r>
          </w:p>
          <w:p w14:paraId="78BFAAC4" w14:textId="1B23AC05" w:rsidR="00F34138" w:rsidRDefault="00F34138" w:rsidP="00F34138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ood navigation</w:t>
            </w:r>
          </w:p>
          <w:p w14:paraId="6C071ACF" w14:textId="316B755D" w:rsidR="00F34138" w:rsidRDefault="00F34138" w:rsidP="00F34138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ood structure to the story</w:t>
            </w:r>
          </w:p>
          <w:p w14:paraId="679C6FE8" w14:textId="56BE2AD0" w:rsidR="00F34138" w:rsidRDefault="00F34138" w:rsidP="00F34138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ood transition between chapters of the story</w:t>
            </w:r>
          </w:p>
          <w:p w14:paraId="5AA464AF" w14:textId="77777777" w:rsidR="0021730A" w:rsidRDefault="0021730A" w:rsidP="0021730A">
            <w:pPr>
              <w:pStyle w:val="Default"/>
              <w:rPr>
                <w:sz w:val="16"/>
                <w:szCs w:val="16"/>
              </w:rPr>
            </w:pPr>
          </w:p>
        </w:tc>
        <w:tc>
          <w:tcPr>
            <w:tcW w:w="1635" w:type="dxa"/>
          </w:tcPr>
          <w:p w14:paraId="4EE46865" w14:textId="77777777" w:rsidR="0021730A" w:rsidRDefault="0021730A" w:rsidP="0021730A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</w:p>
          <w:p w14:paraId="587D43F4" w14:textId="415A918E" w:rsidR="00F34138" w:rsidRDefault="00F34138" w:rsidP="00F34138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xcellent navigation</w:t>
            </w:r>
          </w:p>
          <w:p w14:paraId="58A4D20A" w14:textId="07DE43B1" w:rsidR="00F34138" w:rsidRDefault="00F34138" w:rsidP="00F34138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xcellent structure to the story</w:t>
            </w:r>
          </w:p>
          <w:p w14:paraId="461AA0C6" w14:textId="7C51D1BE" w:rsidR="00F34138" w:rsidRDefault="00F34138" w:rsidP="00F34138">
            <w:pPr>
              <w:pStyle w:val="Defaul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xcellent transition between chapters of the story</w:t>
            </w:r>
          </w:p>
          <w:p w14:paraId="6FB77D84" w14:textId="77777777" w:rsidR="0021730A" w:rsidRDefault="0021730A" w:rsidP="0021730A">
            <w:pPr>
              <w:pStyle w:val="Default"/>
              <w:rPr>
                <w:sz w:val="16"/>
                <w:szCs w:val="16"/>
              </w:rPr>
            </w:pPr>
          </w:p>
        </w:tc>
      </w:tr>
      <w:tr w:rsidR="00E105AF" w14:paraId="702283D4" w14:textId="77777777" w:rsidTr="00DB4E1D">
        <w:trPr>
          <w:trHeight w:val="80"/>
        </w:trPr>
        <w:tc>
          <w:tcPr>
            <w:tcW w:w="12833" w:type="dxa"/>
            <w:gridSpan w:val="8"/>
          </w:tcPr>
          <w:p w14:paraId="53188E93" w14:textId="72ADB4CD" w:rsidR="00E105AF" w:rsidRDefault="00E105AF" w:rsidP="00DB4E1D">
            <w:pPr>
              <w:pStyle w:val="Default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TOTAL </w:t>
            </w:r>
            <w:r w:rsidR="00DB4E1D">
              <w:rPr>
                <w:b/>
                <w:bCs/>
                <w:sz w:val="16"/>
                <w:szCs w:val="16"/>
              </w:rPr>
              <w:t xml:space="preserve">                                                                  </w:t>
            </w:r>
            <w:r w:rsidR="006B7DFB">
              <w:rPr>
                <w:b/>
                <w:bCs/>
                <w:sz w:val="16"/>
                <w:szCs w:val="16"/>
              </w:rPr>
              <w:t>7</w:t>
            </w:r>
            <w:r w:rsidR="00DB4E1D">
              <w:rPr>
                <w:b/>
                <w:bCs/>
                <w:sz w:val="16"/>
                <w:szCs w:val="16"/>
              </w:rPr>
              <w:t xml:space="preserve">0 </w:t>
            </w:r>
          </w:p>
        </w:tc>
      </w:tr>
    </w:tbl>
    <w:p w14:paraId="3C89C317" w14:textId="77777777" w:rsidR="00E105AF" w:rsidRDefault="00E105AF" w:rsidP="00DB4E1D">
      <w:pPr>
        <w:pStyle w:val="Default"/>
      </w:pPr>
    </w:p>
    <w:p w14:paraId="49F7D63F" w14:textId="77777777" w:rsidR="00F32796" w:rsidRDefault="00F32796" w:rsidP="00DB4E1D">
      <w:pPr>
        <w:tabs>
          <w:tab w:val="left" w:pos="8940"/>
        </w:tabs>
        <w:spacing w:after="0" w:line="240" w:lineRule="auto"/>
        <w:rPr>
          <w:rFonts w:ascii="Times New Roman" w:hAnsi="Times New Roman" w:cs="Times New Roman"/>
          <w:sz w:val="18"/>
          <w:szCs w:val="18"/>
        </w:rPr>
      </w:pPr>
    </w:p>
    <w:p w14:paraId="446E9BE0" w14:textId="77777777" w:rsidR="00F32796" w:rsidRPr="00F32796" w:rsidRDefault="00F32796" w:rsidP="00DB4E1D">
      <w:pPr>
        <w:tabs>
          <w:tab w:val="left" w:pos="8940"/>
        </w:tabs>
        <w:spacing w:after="0" w:line="240" w:lineRule="auto"/>
        <w:rPr>
          <w:rFonts w:cstheme="minorHAnsi"/>
        </w:rPr>
      </w:pPr>
    </w:p>
    <w:sectPr w:rsidR="00F32796" w:rsidRPr="00F32796" w:rsidSect="00956067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B3632"/>
    <w:multiLevelType w:val="hybridMultilevel"/>
    <w:tmpl w:val="A8D4747A"/>
    <w:lvl w:ilvl="0" w:tplc="E43A42F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F326A3"/>
    <w:multiLevelType w:val="hybridMultilevel"/>
    <w:tmpl w:val="448298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1D09AE"/>
    <w:multiLevelType w:val="hybridMultilevel"/>
    <w:tmpl w:val="EC8070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2544489">
    <w:abstractNumId w:val="0"/>
  </w:num>
  <w:num w:numId="2" w16cid:durableId="1713115396">
    <w:abstractNumId w:val="1"/>
  </w:num>
  <w:num w:numId="3" w16cid:durableId="4891747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7M0NrY0MzAyNTZX0lEKTi0uzszPAykwrgUAfyUCOSwAAAA="/>
  </w:docVars>
  <w:rsids>
    <w:rsidRoot w:val="00984588"/>
    <w:rsid w:val="0000394F"/>
    <w:rsid w:val="00005692"/>
    <w:rsid w:val="00010C21"/>
    <w:rsid w:val="00010CFC"/>
    <w:rsid w:val="000201C6"/>
    <w:rsid w:val="000339D3"/>
    <w:rsid w:val="000356F7"/>
    <w:rsid w:val="0004006D"/>
    <w:rsid w:val="00055A69"/>
    <w:rsid w:val="00057A65"/>
    <w:rsid w:val="00066245"/>
    <w:rsid w:val="00073B0A"/>
    <w:rsid w:val="00084E0B"/>
    <w:rsid w:val="00092CC9"/>
    <w:rsid w:val="000C3CAC"/>
    <w:rsid w:val="000D5CF5"/>
    <w:rsid w:val="000E2872"/>
    <w:rsid w:val="000E59D1"/>
    <w:rsid w:val="000F345A"/>
    <w:rsid w:val="001311EE"/>
    <w:rsid w:val="001A1EB5"/>
    <w:rsid w:val="001C7142"/>
    <w:rsid w:val="001C73EE"/>
    <w:rsid w:val="001D3595"/>
    <w:rsid w:val="00207767"/>
    <w:rsid w:val="002120BE"/>
    <w:rsid w:val="00212292"/>
    <w:rsid w:val="002136E5"/>
    <w:rsid w:val="0021730A"/>
    <w:rsid w:val="00220BCD"/>
    <w:rsid w:val="002215CE"/>
    <w:rsid w:val="002509F4"/>
    <w:rsid w:val="002604E5"/>
    <w:rsid w:val="00263C00"/>
    <w:rsid w:val="002679D1"/>
    <w:rsid w:val="002D7D2B"/>
    <w:rsid w:val="002F586E"/>
    <w:rsid w:val="00315F10"/>
    <w:rsid w:val="00326E62"/>
    <w:rsid w:val="0037543F"/>
    <w:rsid w:val="00383C62"/>
    <w:rsid w:val="00390DC1"/>
    <w:rsid w:val="003B0FEA"/>
    <w:rsid w:val="003B4256"/>
    <w:rsid w:val="003D754E"/>
    <w:rsid w:val="003F3020"/>
    <w:rsid w:val="0040001A"/>
    <w:rsid w:val="00403A0A"/>
    <w:rsid w:val="004041E6"/>
    <w:rsid w:val="00425EDC"/>
    <w:rsid w:val="0042627D"/>
    <w:rsid w:val="00435A26"/>
    <w:rsid w:val="00444000"/>
    <w:rsid w:val="00463252"/>
    <w:rsid w:val="004640D8"/>
    <w:rsid w:val="004870A1"/>
    <w:rsid w:val="004A3822"/>
    <w:rsid w:val="004A590F"/>
    <w:rsid w:val="004A7518"/>
    <w:rsid w:val="004D0D22"/>
    <w:rsid w:val="004F6F9C"/>
    <w:rsid w:val="00502BA4"/>
    <w:rsid w:val="005137AA"/>
    <w:rsid w:val="005459F7"/>
    <w:rsid w:val="00553249"/>
    <w:rsid w:val="00564068"/>
    <w:rsid w:val="00567219"/>
    <w:rsid w:val="0056750A"/>
    <w:rsid w:val="00574DE9"/>
    <w:rsid w:val="0058370C"/>
    <w:rsid w:val="00596A1C"/>
    <w:rsid w:val="005B18E2"/>
    <w:rsid w:val="005B2912"/>
    <w:rsid w:val="005B6F76"/>
    <w:rsid w:val="005C7103"/>
    <w:rsid w:val="005D18EC"/>
    <w:rsid w:val="005D4D69"/>
    <w:rsid w:val="00605FBD"/>
    <w:rsid w:val="00630636"/>
    <w:rsid w:val="00646B08"/>
    <w:rsid w:val="00650BD0"/>
    <w:rsid w:val="00673AD6"/>
    <w:rsid w:val="006B08E2"/>
    <w:rsid w:val="006B7DFB"/>
    <w:rsid w:val="006C04F0"/>
    <w:rsid w:val="006C388A"/>
    <w:rsid w:val="006C3C4B"/>
    <w:rsid w:val="006C407D"/>
    <w:rsid w:val="006C6F13"/>
    <w:rsid w:val="006C73D6"/>
    <w:rsid w:val="006C7DCF"/>
    <w:rsid w:val="006D5FA1"/>
    <w:rsid w:val="006F6A52"/>
    <w:rsid w:val="00704E0B"/>
    <w:rsid w:val="00727F3A"/>
    <w:rsid w:val="007319D1"/>
    <w:rsid w:val="00734657"/>
    <w:rsid w:val="00737177"/>
    <w:rsid w:val="007418A7"/>
    <w:rsid w:val="00741DB7"/>
    <w:rsid w:val="007456E0"/>
    <w:rsid w:val="007866E9"/>
    <w:rsid w:val="007A3B65"/>
    <w:rsid w:val="007C0E92"/>
    <w:rsid w:val="007C1770"/>
    <w:rsid w:val="007D65EC"/>
    <w:rsid w:val="007F49D2"/>
    <w:rsid w:val="008054C6"/>
    <w:rsid w:val="008139D2"/>
    <w:rsid w:val="00820208"/>
    <w:rsid w:val="008510FA"/>
    <w:rsid w:val="0085632B"/>
    <w:rsid w:val="00886134"/>
    <w:rsid w:val="008A1278"/>
    <w:rsid w:val="008A28E7"/>
    <w:rsid w:val="008C0D05"/>
    <w:rsid w:val="008E20F9"/>
    <w:rsid w:val="008E3864"/>
    <w:rsid w:val="008F4E69"/>
    <w:rsid w:val="00902BD5"/>
    <w:rsid w:val="009057F4"/>
    <w:rsid w:val="00930A0F"/>
    <w:rsid w:val="00952E49"/>
    <w:rsid w:val="00956067"/>
    <w:rsid w:val="0095789C"/>
    <w:rsid w:val="00970515"/>
    <w:rsid w:val="00970A21"/>
    <w:rsid w:val="00970DE6"/>
    <w:rsid w:val="009836F8"/>
    <w:rsid w:val="00984588"/>
    <w:rsid w:val="009B3D60"/>
    <w:rsid w:val="009B7429"/>
    <w:rsid w:val="009E3CE4"/>
    <w:rsid w:val="00A160C2"/>
    <w:rsid w:val="00A214C9"/>
    <w:rsid w:val="00A71757"/>
    <w:rsid w:val="00A7300E"/>
    <w:rsid w:val="00A81882"/>
    <w:rsid w:val="00A9196E"/>
    <w:rsid w:val="00AA199D"/>
    <w:rsid w:val="00AB2646"/>
    <w:rsid w:val="00AD01B1"/>
    <w:rsid w:val="00B163A0"/>
    <w:rsid w:val="00B217B4"/>
    <w:rsid w:val="00B23AAB"/>
    <w:rsid w:val="00B35D5D"/>
    <w:rsid w:val="00B50B92"/>
    <w:rsid w:val="00B677A6"/>
    <w:rsid w:val="00B85DF1"/>
    <w:rsid w:val="00B94BCA"/>
    <w:rsid w:val="00BB47F9"/>
    <w:rsid w:val="00BC6F3A"/>
    <w:rsid w:val="00BE599A"/>
    <w:rsid w:val="00BE6D8C"/>
    <w:rsid w:val="00BF54AA"/>
    <w:rsid w:val="00BF5F71"/>
    <w:rsid w:val="00C12AD5"/>
    <w:rsid w:val="00C25D56"/>
    <w:rsid w:val="00C26E9E"/>
    <w:rsid w:val="00C462E0"/>
    <w:rsid w:val="00C5732E"/>
    <w:rsid w:val="00C77A6D"/>
    <w:rsid w:val="00C92EC2"/>
    <w:rsid w:val="00C95A42"/>
    <w:rsid w:val="00CC1A60"/>
    <w:rsid w:val="00CE43A6"/>
    <w:rsid w:val="00D0697A"/>
    <w:rsid w:val="00D10B60"/>
    <w:rsid w:val="00D14E8F"/>
    <w:rsid w:val="00D1702D"/>
    <w:rsid w:val="00D5691C"/>
    <w:rsid w:val="00D72323"/>
    <w:rsid w:val="00D9596C"/>
    <w:rsid w:val="00DB4E1D"/>
    <w:rsid w:val="00DD5BE1"/>
    <w:rsid w:val="00DF004B"/>
    <w:rsid w:val="00E100CC"/>
    <w:rsid w:val="00E105AF"/>
    <w:rsid w:val="00E11125"/>
    <w:rsid w:val="00E214C5"/>
    <w:rsid w:val="00E34208"/>
    <w:rsid w:val="00E37877"/>
    <w:rsid w:val="00E87A09"/>
    <w:rsid w:val="00E90840"/>
    <w:rsid w:val="00E94F21"/>
    <w:rsid w:val="00EA5AFE"/>
    <w:rsid w:val="00ED017A"/>
    <w:rsid w:val="00EE0640"/>
    <w:rsid w:val="00EE2D53"/>
    <w:rsid w:val="00EF02C7"/>
    <w:rsid w:val="00EF0570"/>
    <w:rsid w:val="00EF05C8"/>
    <w:rsid w:val="00EF3868"/>
    <w:rsid w:val="00EF5401"/>
    <w:rsid w:val="00F054AA"/>
    <w:rsid w:val="00F05E62"/>
    <w:rsid w:val="00F075A3"/>
    <w:rsid w:val="00F32796"/>
    <w:rsid w:val="00F34138"/>
    <w:rsid w:val="00F3668F"/>
    <w:rsid w:val="00F47A38"/>
    <w:rsid w:val="00F50687"/>
    <w:rsid w:val="00F56F67"/>
    <w:rsid w:val="00F871E9"/>
    <w:rsid w:val="00FA1DC2"/>
    <w:rsid w:val="00FA3D08"/>
    <w:rsid w:val="00FB403B"/>
    <w:rsid w:val="00FD7006"/>
    <w:rsid w:val="00FE57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7CBF4"/>
  <w15:docId w15:val="{C247347E-B7A7-477A-A1EE-D0C8C97B6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3">
    <w:name w:val="Body Text 3"/>
    <w:basedOn w:val="Normal"/>
    <w:link w:val="BodyText3Char"/>
    <w:rsid w:val="00984588"/>
    <w:pPr>
      <w:spacing w:after="0" w:line="240" w:lineRule="auto"/>
      <w:jc w:val="both"/>
    </w:pPr>
    <w:rPr>
      <w:rFonts w:ascii="Arial Narrow" w:eastAsia="Times New Roman" w:hAnsi="Arial Narrow" w:cs="Times New Roman"/>
      <w:sz w:val="20"/>
      <w:szCs w:val="20"/>
      <w:lang w:val="en-GB"/>
    </w:rPr>
  </w:style>
  <w:style w:type="character" w:customStyle="1" w:styleId="BodyText3Char">
    <w:name w:val="Body Text 3 Char"/>
    <w:basedOn w:val="DefaultParagraphFont"/>
    <w:link w:val="BodyText3"/>
    <w:rsid w:val="00984588"/>
    <w:rPr>
      <w:rFonts w:ascii="Arial Narrow" w:eastAsia="Times New Roman" w:hAnsi="Arial Narrow" w:cs="Times New Roman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98458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GB"/>
    </w:rPr>
  </w:style>
  <w:style w:type="table" w:styleId="TableGrid">
    <w:name w:val="Table Grid"/>
    <w:basedOn w:val="TableNormal"/>
    <w:uiPriority w:val="59"/>
    <w:rsid w:val="009845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845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lfuvd">
    <w:name w:val="ilfuvd"/>
    <w:basedOn w:val="DefaultParagraphFont"/>
    <w:rsid w:val="009E3CE4"/>
  </w:style>
  <w:style w:type="paragraph" w:customStyle="1" w:styleId="Default">
    <w:name w:val="Default"/>
    <w:rsid w:val="00E105A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2214B9-C938-438D-A942-6B8E7AE18E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4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diah</dc:creator>
  <cp:lastModifiedBy>Carmen Khoo Wan Sin</cp:lastModifiedBy>
  <cp:revision>3</cp:revision>
  <dcterms:created xsi:type="dcterms:W3CDTF">2023-04-27T13:55:00Z</dcterms:created>
  <dcterms:modified xsi:type="dcterms:W3CDTF">2024-02-05T06:17:00Z</dcterms:modified>
</cp:coreProperties>
</file>